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2EC44C" w14:textId="56E96523" w:rsidR="00DF4E0E" w:rsidRDefault="002D6373">
      <w:pPr>
        <w:rPr>
          <w:rFonts w:ascii="Times New Roman" w:hAnsi="Times New Roman" w:cs="Times New Roman"/>
          <w:b/>
          <w:bCs/>
          <w:sz w:val="40"/>
          <w:szCs w:val="40"/>
          <w:lang w:val="en-US"/>
        </w:rPr>
      </w:pPr>
      <w:r w:rsidRPr="002D6373">
        <w:rPr>
          <w:rFonts w:ascii="Times New Roman" w:hAnsi="Times New Roman" w:cs="Times New Roman"/>
          <w:b/>
          <w:bCs/>
          <w:sz w:val="40"/>
          <w:szCs w:val="40"/>
          <w:lang w:val="en-US"/>
        </w:rPr>
        <w:t>Requirements Specification Document</w:t>
      </w:r>
    </w:p>
    <w:p w14:paraId="52D9E31B" w14:textId="0BEA5229" w:rsidR="002D6373" w:rsidRDefault="002D6373">
      <w:pPr>
        <w:rPr>
          <w:rFonts w:ascii="Times New Roman" w:hAnsi="Times New Roman" w:cs="Times New Roman"/>
          <w:b/>
          <w:bCs/>
          <w:sz w:val="40"/>
          <w:szCs w:val="40"/>
          <w:lang w:val="en-US"/>
        </w:rPr>
      </w:pPr>
    </w:p>
    <w:p w14:paraId="375EB015" w14:textId="68811609" w:rsidR="002D6373" w:rsidRPr="002D6373" w:rsidRDefault="002D6373">
      <w:pPr>
        <w:rPr>
          <w:rFonts w:ascii="Times New Roman" w:hAnsi="Times New Roman" w:cs="Times New Roman"/>
          <w:b/>
          <w:bCs/>
          <w:sz w:val="24"/>
          <w:szCs w:val="24"/>
          <w:u w:val="single"/>
          <w:lang w:val="en-US"/>
        </w:rPr>
      </w:pPr>
      <w:r w:rsidRPr="002D6373">
        <w:rPr>
          <w:rFonts w:ascii="Times New Roman" w:hAnsi="Times New Roman" w:cs="Times New Roman"/>
          <w:b/>
          <w:bCs/>
          <w:sz w:val="24"/>
          <w:szCs w:val="24"/>
          <w:u w:val="single"/>
          <w:lang w:val="en-US"/>
        </w:rPr>
        <w:t>Structure of the website:</w:t>
      </w:r>
    </w:p>
    <w:p w14:paraId="3B374497" w14:textId="70AE2345" w:rsidR="002D6373" w:rsidRDefault="002D6373">
      <w:pPr>
        <w:rPr>
          <w:rFonts w:ascii="Times New Roman" w:hAnsi="Times New Roman" w:cs="Times New Roman"/>
          <w:sz w:val="24"/>
          <w:szCs w:val="24"/>
          <w:lang w:val="en-US"/>
        </w:rPr>
      </w:pPr>
      <w:r>
        <w:rPr>
          <w:rFonts w:ascii="Times New Roman" w:hAnsi="Times New Roman" w:cs="Times New Roman"/>
          <w:sz w:val="24"/>
          <w:szCs w:val="24"/>
          <w:lang w:val="en-US"/>
        </w:rPr>
        <w:t>This is a single page website design wherein the home page is the single complete page and the rest of the content is dynamically being inserted with the help of JavaScript. On the home page is the header that contains the logo and name of the company which are clickable and act as home button, phone number of the company that when clicked activates dialer, buttons to navigate to another page. Important pages have been converted into clickable tiles positioned towards the end of the webpage along with a google maps tile with the link to company’s address. The page also has a</w:t>
      </w:r>
      <w:r w:rsidR="00D27356">
        <w:rPr>
          <w:rFonts w:ascii="Times New Roman" w:hAnsi="Times New Roman" w:cs="Times New Roman"/>
          <w:sz w:val="24"/>
          <w:szCs w:val="24"/>
          <w:lang w:val="en-US"/>
        </w:rPr>
        <w:t xml:space="preserve"> footer that contains testimonies of some important customers.</w:t>
      </w:r>
    </w:p>
    <w:p w14:paraId="638C11DD" w14:textId="6F0C686B" w:rsidR="00D27356" w:rsidRDefault="00D27356">
      <w:pPr>
        <w:rPr>
          <w:rFonts w:ascii="Times New Roman" w:hAnsi="Times New Roman" w:cs="Times New Roman"/>
          <w:sz w:val="24"/>
          <w:szCs w:val="24"/>
          <w:lang w:val="en-US"/>
        </w:rPr>
      </w:pPr>
      <w:r>
        <w:rPr>
          <w:rFonts w:ascii="Times New Roman" w:hAnsi="Times New Roman" w:cs="Times New Roman"/>
          <w:sz w:val="24"/>
          <w:szCs w:val="24"/>
          <w:lang w:val="en-US"/>
        </w:rPr>
        <w:t>Apart from this are the Signup button which takes you to user registration form, and a login button that takes you to registered user’s login page.</w:t>
      </w:r>
    </w:p>
    <w:p w14:paraId="4A0EBDAB" w14:textId="328F1912" w:rsidR="00D27356" w:rsidRDefault="00D27356">
      <w:pPr>
        <w:rPr>
          <w:rFonts w:ascii="Times New Roman" w:hAnsi="Times New Roman" w:cs="Times New Roman"/>
          <w:sz w:val="24"/>
          <w:szCs w:val="24"/>
          <w:lang w:val="en-US"/>
        </w:rPr>
      </w:pPr>
    </w:p>
    <w:p w14:paraId="36C19A1C" w14:textId="17F8A05D" w:rsidR="00D27356" w:rsidRPr="00D27356" w:rsidRDefault="00D27356">
      <w:pPr>
        <w:rPr>
          <w:rFonts w:ascii="Times New Roman" w:hAnsi="Times New Roman" w:cs="Times New Roman"/>
          <w:b/>
          <w:bCs/>
          <w:sz w:val="24"/>
          <w:szCs w:val="24"/>
          <w:u w:val="single"/>
          <w:lang w:val="en-US"/>
        </w:rPr>
      </w:pPr>
      <w:r w:rsidRPr="00D27356">
        <w:rPr>
          <w:rFonts w:ascii="Times New Roman" w:hAnsi="Times New Roman" w:cs="Times New Roman"/>
          <w:b/>
          <w:bCs/>
          <w:sz w:val="24"/>
          <w:szCs w:val="24"/>
          <w:u w:val="single"/>
          <w:lang w:val="en-US"/>
        </w:rPr>
        <w:t>Structure of the code:</w:t>
      </w:r>
    </w:p>
    <w:p w14:paraId="382CD7CB" w14:textId="0822DDC6" w:rsidR="00D27356" w:rsidRDefault="00D27356" w:rsidP="00D27356">
      <w:pPr>
        <w:pStyle w:val="ListParagraph"/>
        <w:numPr>
          <w:ilvl w:val="0"/>
          <w:numId w:val="1"/>
        </w:numPr>
        <w:ind w:left="426"/>
        <w:rPr>
          <w:rFonts w:ascii="Times New Roman" w:hAnsi="Times New Roman" w:cs="Times New Roman"/>
          <w:sz w:val="24"/>
          <w:szCs w:val="24"/>
          <w:lang w:val="en-US"/>
        </w:rPr>
      </w:pPr>
      <w:r w:rsidRPr="00D27356">
        <w:rPr>
          <w:rFonts w:ascii="Times New Roman" w:hAnsi="Times New Roman" w:cs="Times New Roman"/>
          <w:sz w:val="24"/>
          <w:szCs w:val="24"/>
          <w:lang w:val="en-US"/>
        </w:rPr>
        <w:t>The code starts with index.html that has all the code for header and footer, and rest of the code for the body comes in the forms of snippets</w:t>
      </w:r>
      <w:r w:rsidR="002F6346">
        <w:rPr>
          <w:rFonts w:ascii="Times New Roman" w:hAnsi="Times New Roman" w:cs="Times New Roman"/>
          <w:sz w:val="24"/>
          <w:szCs w:val="24"/>
          <w:lang w:val="en-US"/>
        </w:rPr>
        <w:t>, all of which are in the snippets folder</w:t>
      </w:r>
      <w:r w:rsidRPr="00D27356">
        <w:rPr>
          <w:rFonts w:ascii="Times New Roman" w:hAnsi="Times New Roman" w:cs="Times New Roman"/>
          <w:sz w:val="24"/>
          <w:szCs w:val="24"/>
          <w:lang w:val="en-US"/>
        </w:rPr>
        <w:t>.</w:t>
      </w:r>
    </w:p>
    <w:p w14:paraId="3CA2B8F7" w14:textId="46AEB4F8" w:rsidR="002F6346" w:rsidRDefault="002F6346"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The JS related files are in JS folder, php related are in php folder and so on.</w:t>
      </w:r>
    </w:p>
    <w:p w14:paraId="50086BA7" w14:textId="37617B57" w:rsidR="002F6346" w:rsidRDefault="002F6346"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The DB connection details are maintained in php/db.php.</w:t>
      </w:r>
    </w:p>
    <w:p w14:paraId="31C58C00" w14:textId="321C1212" w:rsidR="002F6346" w:rsidRDefault="002F6346"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The controller for movement among all the pages is js/script.js.</w:t>
      </w:r>
    </w:p>
    <w:p w14:paraId="79EE1780" w14:textId="334D85F5" w:rsidR="00C74A46" w:rsidRDefault="00C74A46"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The complete website styling is being handled by css/style.css.</w:t>
      </w:r>
    </w:p>
    <w:p w14:paraId="011C06B2" w14:textId="00179CF9" w:rsidR="00D27356" w:rsidRDefault="00D27356"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 xml:space="preserve">The body of the home page is controlled by </w:t>
      </w:r>
      <w:r w:rsidR="002F6346">
        <w:rPr>
          <w:rFonts w:ascii="Times New Roman" w:hAnsi="Times New Roman" w:cs="Times New Roman"/>
          <w:sz w:val="24"/>
          <w:szCs w:val="24"/>
          <w:lang w:val="en-US"/>
        </w:rPr>
        <w:t xml:space="preserve">snippets/home-snippet.html. </w:t>
      </w:r>
    </w:p>
    <w:p w14:paraId="24EDA18C" w14:textId="33A505A4" w:rsidR="002F6346" w:rsidRDefault="002F6346"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The body of the login screen is controlled by snippets/login-snippet.html and all the related checks (DB Side) are performed in php/login-screen.php.</w:t>
      </w:r>
    </w:p>
    <w:p w14:paraId="5CD62F48" w14:textId="71B7EBBF" w:rsidR="001B7437" w:rsidRDefault="001B7437"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The body of the registration form is controlled by snippets/form-snippet.html</w:t>
      </w:r>
      <w:r w:rsidR="00FB1241">
        <w:rPr>
          <w:rFonts w:ascii="Times New Roman" w:hAnsi="Times New Roman" w:cs="Times New Roman"/>
          <w:sz w:val="24"/>
          <w:szCs w:val="24"/>
          <w:lang w:val="en-US"/>
        </w:rPr>
        <w:t xml:space="preserve"> and further DB processing post submission is handled by php/submit-form.php</w:t>
      </w:r>
      <w:r>
        <w:rPr>
          <w:rFonts w:ascii="Times New Roman" w:hAnsi="Times New Roman" w:cs="Times New Roman"/>
          <w:sz w:val="24"/>
          <w:szCs w:val="24"/>
          <w:lang w:val="en-US"/>
        </w:rPr>
        <w:t>.</w:t>
      </w:r>
    </w:p>
    <w:p w14:paraId="37DBE292" w14:textId="264D0371" w:rsidR="00FB1241" w:rsidRPr="00D27356" w:rsidRDefault="00AD625E" w:rsidP="00D27356">
      <w:pPr>
        <w:pStyle w:val="ListParagraph"/>
        <w:numPr>
          <w:ilvl w:val="0"/>
          <w:numId w:val="1"/>
        </w:numPr>
        <w:ind w:left="426"/>
        <w:rPr>
          <w:rFonts w:ascii="Times New Roman" w:hAnsi="Times New Roman" w:cs="Times New Roman"/>
          <w:sz w:val="24"/>
          <w:szCs w:val="24"/>
          <w:lang w:val="en-US"/>
        </w:rPr>
      </w:pPr>
      <w:r>
        <w:rPr>
          <w:rFonts w:ascii="Times New Roman" w:hAnsi="Times New Roman" w:cs="Times New Roman"/>
          <w:sz w:val="24"/>
          <w:szCs w:val="24"/>
          <w:lang w:val="en-US"/>
        </w:rPr>
        <w:t xml:space="preserve">In the Programs page, the tile of the body is handled by snippets/categories-title-snippet.html and the different items being displayed </w:t>
      </w:r>
      <w:r w:rsidR="005D4884">
        <w:rPr>
          <w:rFonts w:ascii="Times New Roman" w:hAnsi="Times New Roman" w:cs="Times New Roman"/>
          <w:sz w:val="24"/>
          <w:szCs w:val="24"/>
          <w:lang w:val="en-US"/>
        </w:rPr>
        <w:t xml:space="preserve">in the page (different programs like reading, writing etc.) are being handled by snippets/category-snippet.html. The title and items of respective programs, when clicked, are handled by snippets/category-items-title-snippet.html and </w:t>
      </w:r>
      <w:r w:rsidR="005D4884">
        <w:rPr>
          <w:rFonts w:ascii="Times New Roman" w:hAnsi="Times New Roman" w:cs="Times New Roman"/>
          <w:sz w:val="24"/>
          <w:szCs w:val="24"/>
          <w:lang w:val="en-US"/>
        </w:rPr>
        <w:t>snippets/</w:t>
      </w:r>
      <w:r w:rsidR="005D4884">
        <w:rPr>
          <w:rFonts w:ascii="Times New Roman" w:hAnsi="Times New Roman" w:cs="Times New Roman"/>
          <w:sz w:val="24"/>
          <w:szCs w:val="24"/>
          <w:lang w:val="en-US"/>
        </w:rPr>
        <w:t>category-item-snippet.html respectively.</w:t>
      </w:r>
    </w:p>
    <w:sectPr w:rsidR="00FB1241" w:rsidRPr="00D273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1A796F"/>
    <w:multiLevelType w:val="hybridMultilevel"/>
    <w:tmpl w:val="EFE609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MTE1tDCyMDcyM7VU0lEKTi0uzszPAykwrAUA75ssdSwAAAA="/>
  </w:docVars>
  <w:rsids>
    <w:rsidRoot w:val="002D6373"/>
    <w:rsid w:val="00004F43"/>
    <w:rsid w:val="00132DD0"/>
    <w:rsid w:val="001B7437"/>
    <w:rsid w:val="001D339D"/>
    <w:rsid w:val="002D6373"/>
    <w:rsid w:val="002F6346"/>
    <w:rsid w:val="005D4884"/>
    <w:rsid w:val="00651727"/>
    <w:rsid w:val="006A7460"/>
    <w:rsid w:val="0074464A"/>
    <w:rsid w:val="00AD625E"/>
    <w:rsid w:val="00C74A46"/>
    <w:rsid w:val="00D27356"/>
    <w:rsid w:val="00FA3A58"/>
    <w:rsid w:val="00FB124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F3858"/>
  <w15:chartTrackingRefBased/>
  <w15:docId w15:val="{4C5BBE63-E168-440C-9B40-12C89492A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73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317</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Maruwada</dc:creator>
  <cp:keywords/>
  <dc:description/>
  <cp:lastModifiedBy>Pranav Maruwada</cp:lastModifiedBy>
  <cp:revision>6</cp:revision>
  <dcterms:created xsi:type="dcterms:W3CDTF">2021-07-04T03:55:00Z</dcterms:created>
  <dcterms:modified xsi:type="dcterms:W3CDTF">2021-07-04T04:19:00Z</dcterms:modified>
</cp:coreProperties>
</file>